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5452" w:type="dxa"/>
        <w:tblLook w:val="04A0" w:firstRow="1" w:lastRow="0" w:firstColumn="1" w:lastColumn="0" w:noHBand="0" w:noVBand="1"/>
      </w:tblPr>
      <w:tblGrid>
        <w:gridCol w:w="5103"/>
        <w:gridCol w:w="10349"/>
      </w:tblGrid>
      <w:tr w:rsidR="008812B9" w:rsidRPr="008812B9" w14:paraId="2A14B8DB" w14:textId="77777777" w:rsidTr="0011771F">
        <w:tc>
          <w:tcPr>
            <w:tcW w:w="5103" w:type="dxa"/>
            <w:shd w:val="clear" w:color="auto" w:fill="auto"/>
            <w:vAlign w:val="center"/>
          </w:tcPr>
          <w:p w14:paraId="0248C20B" w14:textId="77777777" w:rsidR="008812B9" w:rsidRPr="008812B9" w:rsidRDefault="008812B9" w:rsidP="008812B9">
            <w:pPr>
              <w:spacing w:before="240" w:after="120" w:line="240" w:lineRule="auto"/>
              <w:jc w:val="center"/>
              <w:rPr>
                <w:rFonts w:ascii="Times New Roman" w:eastAsia="Times New Roman" w:hAnsi="Times New Roman" w:cs="Arial"/>
                <w:bCs/>
                <w:sz w:val="24"/>
                <w:szCs w:val="24"/>
              </w:rPr>
            </w:pPr>
            <w:r w:rsidRPr="008812B9">
              <w:rPr>
                <w:rFonts w:ascii="Times New Roman" w:eastAsia="Times New Roman" w:hAnsi="Times New Roman" w:cs="Arial"/>
                <w:bCs/>
                <w:sz w:val="24"/>
                <w:szCs w:val="24"/>
              </w:rPr>
              <w:t xml:space="preserve">    TRƯỜNG ĐH THỦ DẦU MỘT</w:t>
            </w:r>
          </w:p>
          <w:p w14:paraId="3C48E395" w14:textId="77777777" w:rsidR="008812B9" w:rsidRPr="008812B9" w:rsidRDefault="008812B9" w:rsidP="008812B9">
            <w:pPr>
              <w:spacing w:before="240" w:after="120" w:line="240" w:lineRule="auto"/>
              <w:jc w:val="center"/>
              <w:rPr>
                <w:rFonts w:ascii="Times New Roman" w:eastAsia="Times New Roman" w:hAnsi="Times New Roman" w:cs="Arial"/>
                <w:bCs/>
                <w:sz w:val="24"/>
                <w:szCs w:val="24"/>
              </w:rPr>
            </w:pPr>
            <w:r w:rsidRPr="008812B9">
              <w:rPr>
                <w:rFonts w:ascii="Times New Roman" w:eastAsia="Times New Roman" w:hAnsi="Times New Roman" w:cs="Arial"/>
                <w:b/>
                <w:bCs/>
                <w:sz w:val="24"/>
                <w:szCs w:val="24"/>
              </w:rPr>
              <w:t>KHOA KỸ THUẬT CÔNG NGHỆ</w:t>
            </w:r>
          </w:p>
        </w:tc>
        <w:tc>
          <w:tcPr>
            <w:tcW w:w="10349" w:type="dxa"/>
            <w:shd w:val="clear" w:color="auto" w:fill="auto"/>
            <w:vAlign w:val="center"/>
          </w:tcPr>
          <w:p w14:paraId="534F9ED3" w14:textId="77777777" w:rsidR="008812B9" w:rsidRPr="008812B9" w:rsidRDefault="008812B9" w:rsidP="008812B9">
            <w:pPr>
              <w:spacing w:before="240" w:after="120" w:line="240" w:lineRule="auto"/>
              <w:jc w:val="center"/>
              <w:rPr>
                <w:rFonts w:ascii="Times New Roman" w:eastAsia="Times New Roman" w:hAnsi="Times New Roman" w:cs="Arial"/>
                <w:b/>
                <w:bCs/>
                <w:sz w:val="24"/>
                <w:szCs w:val="24"/>
                <w:lang w:val="vi-VN"/>
              </w:rPr>
            </w:pPr>
            <w:r w:rsidRPr="008812B9">
              <w:rPr>
                <w:rFonts w:ascii="Times New Roman" w:eastAsia="Times New Roman" w:hAnsi="Times New Roman" w:cs="Arial"/>
                <w:b/>
                <w:bCs/>
                <w:sz w:val="24"/>
                <w:szCs w:val="24"/>
                <w:lang w:val="vi-VN"/>
              </w:rPr>
              <w:t>CỘNG HÒA XÃ HỘI CHỦ NGHĨA VIỆT NAM</w:t>
            </w:r>
          </w:p>
          <w:p w14:paraId="308CF160" w14:textId="77777777" w:rsidR="008812B9" w:rsidRPr="008812B9" w:rsidRDefault="008812B9" w:rsidP="008812B9">
            <w:pPr>
              <w:spacing w:before="240" w:after="120" w:line="240" w:lineRule="auto"/>
              <w:jc w:val="center"/>
              <w:rPr>
                <w:rFonts w:ascii="Times New Roman" w:eastAsia="Times New Roman" w:hAnsi="Times New Roman" w:cs="Arial"/>
                <w:bCs/>
                <w:sz w:val="24"/>
                <w:szCs w:val="24"/>
                <w:lang w:val="vi-VN"/>
              </w:rPr>
            </w:pPr>
            <w:r w:rsidRPr="008812B9">
              <w:rPr>
                <w:rFonts w:ascii="Times New Roman" w:eastAsia="Times New Roman" w:hAnsi="Times New Roman" w:cs="Arial"/>
                <w:b/>
                <w:bCs/>
                <w:sz w:val="24"/>
                <w:szCs w:val="24"/>
                <w:lang w:val="vi-VN"/>
              </w:rPr>
              <w:t>Độc lập – Tự do – Hạnh phúc</w:t>
            </w:r>
          </w:p>
        </w:tc>
      </w:tr>
    </w:tbl>
    <w:p w14:paraId="7804803F" w14:textId="77777777" w:rsidR="008812B9" w:rsidRPr="008812B9" w:rsidRDefault="008812B9" w:rsidP="008812B9">
      <w:pPr>
        <w:spacing w:before="240" w:after="120" w:line="240" w:lineRule="auto"/>
        <w:rPr>
          <w:rFonts w:ascii="Times New Roman" w:eastAsia="Times New Roman" w:hAnsi="Times New Roman" w:cs="Arial"/>
          <w:bCs/>
          <w:sz w:val="24"/>
          <w:szCs w:val="24"/>
        </w:rPr>
      </w:pPr>
      <w:r w:rsidRPr="008812B9">
        <w:rPr>
          <w:rFonts w:ascii="Times New Roman" w:eastAsia="Times New Roman" w:hAnsi="Times New Roman" w:cs="Arial"/>
          <w:b/>
          <w:bCs/>
          <w:noProof/>
          <w:sz w:val="32"/>
          <w:szCs w:val="24"/>
        </w:rPr>
        <mc:AlternateContent>
          <mc:Choice Requires="wps">
            <w:drawing>
              <wp:anchor distT="4294967295" distB="4294967295" distL="114300" distR="114300" simplePos="0" relativeHeight="251660288" behindDoc="0" locked="0" layoutInCell="1" allowOverlap="1" wp14:anchorId="43309E9E" wp14:editId="3B41FC39">
                <wp:simplePos x="0" y="0"/>
                <wp:positionH relativeFrom="column">
                  <wp:posOffset>5947410</wp:posOffset>
                </wp:positionH>
                <wp:positionV relativeFrom="paragraph">
                  <wp:posOffset>47624</wp:posOffset>
                </wp:positionV>
                <wp:extent cx="1752600" cy="0"/>
                <wp:effectExtent l="0" t="0" r="19050" b="19050"/>
                <wp:wrapNone/>
                <wp:docPr id="4" name="Straight Arrow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7526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6299239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" o:spid="_x0000_s1026" type="#_x0000_t32" style="position:absolute;margin-left:468.3pt;margin-top:3.75pt;width:138pt;height:0;z-index:25166028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"/>
            </w:pict>
          </mc:Fallback>
        </mc:AlternateContent>
      </w:r>
      <w:r w:rsidRPr="008812B9">
        <w:rPr>
          <w:rFonts w:ascii="Times New Roman" w:eastAsia="Times New Roman" w:hAnsi="Times New Roman" w:cs="Arial"/>
          <w:b/>
          <w:bCs/>
          <w:noProof/>
          <w:sz w:val="32"/>
          <w:szCs w:val="24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6D75F4F7" wp14:editId="614394E6">
                <wp:simplePos x="0" y="0"/>
                <wp:positionH relativeFrom="column">
                  <wp:posOffset>1080135</wp:posOffset>
                </wp:positionH>
                <wp:positionV relativeFrom="paragraph">
                  <wp:posOffset>57149</wp:posOffset>
                </wp:positionV>
                <wp:extent cx="1038225" cy="0"/>
                <wp:effectExtent l="0" t="0" r="28575" b="19050"/>
                <wp:wrapNone/>
                <wp:docPr id="3" name="Straight Arrow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0382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066A6DD" id="Straight Arrow Connector 3" o:spid="_x0000_s1026" type="#_x0000_t32" style="position:absolute;margin-left:85.05pt;margin-top:4.5pt;width:81.75pt;height:0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"/>
            </w:pict>
          </mc:Fallback>
        </mc:AlternateContent>
      </w:r>
      <w:bookmarkStart w:id="0" w:name="_Hlk25218784"/>
    </w:p>
    <w:p w14:paraId="5FB8F728" w14:textId="77777777" w:rsidR="008812B9" w:rsidRPr="008812B9" w:rsidRDefault="008812B9" w:rsidP="008812B9">
      <w:pPr>
        <w:spacing w:after="200" w:line="276" w:lineRule="auto"/>
        <w:jc w:val="center"/>
        <w:rPr>
          <w:rFonts w:ascii="Times New Roman" w:eastAsia="Calibri" w:hAnsi="Times New Roman" w:cs="Times New Roman"/>
          <w:b/>
          <w:sz w:val="30"/>
          <w:szCs w:val="30"/>
        </w:rPr>
      </w:pPr>
      <w:bookmarkStart w:id="1" w:name="_Hlk25218509"/>
      <w:bookmarkStart w:id="2" w:name="_Hlk25218503"/>
      <w:bookmarkStart w:id="3" w:name="_Hlk25218664"/>
      <w:r w:rsidRPr="008812B9">
        <w:rPr>
          <w:rFonts w:ascii="Times New Roman" w:eastAsia="Calibri" w:hAnsi="Times New Roman" w:cs="Times New Roman"/>
          <w:b/>
          <w:sz w:val="30"/>
          <w:szCs w:val="30"/>
        </w:rPr>
        <w:t xml:space="preserve">PHIẾU ĐÁNH GIÁ PROJECT </w:t>
      </w:r>
    </w:p>
    <w:p w14:paraId="55EEA68D" w14:textId="77777777" w:rsidR="008812B9" w:rsidRPr="008812B9" w:rsidRDefault="008812B9" w:rsidP="008812B9">
      <w:pPr>
        <w:spacing w:after="200" w:line="276" w:lineRule="auto"/>
        <w:jc w:val="center"/>
        <w:rPr>
          <w:rFonts w:ascii="Times New Roman" w:eastAsia="Calibri" w:hAnsi="Times New Roman" w:cs="Times New Roman"/>
          <w:b/>
          <w:sz w:val="30"/>
          <w:szCs w:val="30"/>
        </w:rPr>
      </w:pPr>
      <w:r w:rsidRPr="008812B9">
        <w:rPr>
          <w:rFonts w:ascii="Times New Roman" w:eastAsia="Calibri" w:hAnsi="Times New Roman" w:cs="Times New Roman"/>
          <w:i/>
          <w:sz w:val="28"/>
        </w:rPr>
        <w:t>(Đánh giá quá trình thực hiện, báo cáo văn bản và sản phẩm)</w:t>
      </w:r>
      <w:bookmarkEnd w:id="1"/>
    </w:p>
    <w:bookmarkEnd w:id="2"/>
    <w:p w14:paraId="3F785414" w14:textId="77777777" w:rsidR="008812B9" w:rsidRPr="008812B9" w:rsidRDefault="008812B9" w:rsidP="008812B9">
      <w:pPr>
        <w:tabs>
          <w:tab w:val="left" w:leader="dot" w:pos="12049"/>
        </w:tabs>
        <w:spacing w:after="200" w:line="288" w:lineRule="auto"/>
        <w:rPr>
          <w:rFonts w:ascii="Times New Roman" w:eastAsia="Calibri" w:hAnsi="Times New Roman" w:cs="Times New Roman"/>
          <w:sz w:val="26"/>
          <w:szCs w:val="26"/>
        </w:rPr>
      </w:pPr>
    </w:p>
    <w:p w14:paraId="063E497A" w14:textId="45C15F64" w:rsidR="008812B9" w:rsidRPr="008812B9" w:rsidRDefault="008812B9" w:rsidP="008812B9">
      <w:pPr>
        <w:tabs>
          <w:tab w:val="left" w:leader="dot" w:pos="12900"/>
        </w:tabs>
        <w:spacing w:after="200" w:line="288" w:lineRule="auto"/>
        <w:rPr>
          <w:rFonts w:ascii="Times New Roman" w:eastAsia="Calibri" w:hAnsi="Times New Roman" w:cs="Times New Roman"/>
          <w:sz w:val="26"/>
          <w:szCs w:val="26"/>
        </w:rPr>
      </w:pPr>
      <w:r w:rsidRPr="008812B9">
        <w:rPr>
          <w:rFonts w:ascii="Times New Roman" w:eastAsia="Calibri" w:hAnsi="Times New Roman" w:cs="Times New Roman"/>
          <w:sz w:val="26"/>
          <w:szCs w:val="26"/>
        </w:rPr>
        <w:t>Học phần:</w:t>
      </w:r>
      <w:r w:rsidR="00C66472">
        <w:rPr>
          <w:rFonts w:ascii="Times New Roman" w:eastAsia="Calibri" w:hAnsi="Times New Roman" w:cs="Times New Roman"/>
          <w:sz w:val="26"/>
          <w:szCs w:val="26"/>
        </w:rPr>
        <w:t xml:space="preserve"> ĐIỆN TOÁN ĐÁM MÂY</w:t>
      </w:r>
      <w:r w:rsidRPr="008812B9">
        <w:rPr>
          <w:rFonts w:ascii="Times New Roman" w:eastAsia="Calibri" w:hAnsi="Times New Roman" w:cs="Times New Roman"/>
          <w:sz w:val="26"/>
          <w:szCs w:val="26"/>
        </w:rPr>
        <w:t xml:space="preserve"> </w:t>
      </w:r>
    </w:p>
    <w:p w14:paraId="0CC72D8B" w14:textId="734EA756" w:rsidR="00C264C3" w:rsidRDefault="008812B9" w:rsidP="00C264C3">
      <w:pPr>
        <w:tabs>
          <w:tab w:val="left" w:leader="dot" w:pos="12900"/>
        </w:tabs>
        <w:spacing w:after="200" w:line="288" w:lineRule="auto"/>
        <w:rPr>
          <w:rFonts w:ascii="Times New Roman" w:eastAsia="Calibri" w:hAnsi="Times New Roman" w:cs="Times New Roman"/>
          <w:sz w:val="26"/>
          <w:szCs w:val="26"/>
        </w:rPr>
      </w:pPr>
      <w:r w:rsidRPr="008812B9">
        <w:rPr>
          <w:rFonts w:ascii="Times New Roman" w:eastAsia="Calibri" w:hAnsi="Times New Roman" w:cs="Times New Roman"/>
          <w:sz w:val="26"/>
          <w:szCs w:val="26"/>
        </w:rPr>
        <w:t>Họ và tên sinh viên (MSSV):</w:t>
      </w:r>
      <w:r w:rsidR="00C264C3">
        <w:rPr>
          <w:rFonts w:ascii="Times New Roman" w:eastAsia="Calibri" w:hAnsi="Times New Roman" w:cs="Times New Roman"/>
          <w:sz w:val="26"/>
          <w:szCs w:val="26"/>
        </w:rPr>
        <w:t xml:space="preserve"> Nguyễn Ngọc Minh – 1824801030015</w:t>
      </w:r>
    </w:p>
    <w:p w14:paraId="431B4E06" w14:textId="388A3427" w:rsidR="00C264C3" w:rsidRDefault="00C264C3" w:rsidP="00C264C3">
      <w:pPr>
        <w:tabs>
          <w:tab w:val="left" w:leader="dot" w:pos="12900"/>
        </w:tabs>
        <w:spacing w:after="200" w:line="288" w:lineRule="auto"/>
        <w:rPr>
          <w:rFonts w:ascii="Times New Roman" w:eastAsia="Calibri" w:hAnsi="Times New Roman" w:cs="Times New Roman"/>
          <w:sz w:val="26"/>
          <w:szCs w:val="26"/>
        </w:rPr>
      </w:pPr>
      <w:r>
        <w:rPr>
          <w:rFonts w:ascii="Times New Roman" w:eastAsia="Calibri" w:hAnsi="Times New Roman" w:cs="Times New Roman"/>
          <w:sz w:val="26"/>
          <w:szCs w:val="26"/>
        </w:rPr>
        <w:t xml:space="preserve">                                                Dương Lê Phước Trung </w:t>
      </w:r>
      <w:r>
        <w:rPr>
          <w:rFonts w:ascii="Times New Roman" w:eastAsia="Calibri" w:hAnsi="Times New Roman" w:cs="Times New Roman"/>
          <w:sz w:val="26"/>
          <w:szCs w:val="26"/>
        </w:rPr>
        <w:t xml:space="preserve">– </w:t>
      </w:r>
      <w:r>
        <w:rPr>
          <w:rFonts w:ascii="Times New Roman" w:eastAsia="Calibri" w:hAnsi="Times New Roman" w:cs="Times New Roman"/>
          <w:sz w:val="26"/>
          <w:szCs w:val="26"/>
        </w:rPr>
        <w:t>1824801030053</w:t>
      </w:r>
    </w:p>
    <w:p w14:paraId="7C298183" w14:textId="5FD06DD8" w:rsidR="008812B9" w:rsidRPr="008812B9" w:rsidRDefault="00C264C3" w:rsidP="00C264C3">
      <w:pPr>
        <w:tabs>
          <w:tab w:val="left" w:leader="dot" w:pos="12900"/>
        </w:tabs>
        <w:spacing w:after="200" w:line="288" w:lineRule="auto"/>
        <w:rPr>
          <w:rFonts w:ascii="Times New Roman" w:eastAsia="Calibri" w:hAnsi="Times New Roman" w:cs="Times New Roman"/>
          <w:sz w:val="26"/>
          <w:szCs w:val="26"/>
        </w:rPr>
      </w:pPr>
      <w:r>
        <w:rPr>
          <w:rFonts w:ascii="Times New Roman" w:eastAsia="Calibri" w:hAnsi="Times New Roman" w:cs="Times New Roman"/>
          <w:sz w:val="26"/>
          <w:szCs w:val="26"/>
        </w:rPr>
        <w:t xml:space="preserve">                                                </w:t>
      </w:r>
      <w:r>
        <w:rPr>
          <w:rFonts w:ascii="Times New Roman" w:eastAsia="Calibri" w:hAnsi="Times New Roman" w:cs="Times New Roman"/>
          <w:sz w:val="26"/>
          <w:szCs w:val="26"/>
        </w:rPr>
        <w:t>Đặng Ngân Hào</w:t>
      </w:r>
      <w:r>
        <w:rPr>
          <w:rFonts w:ascii="Times New Roman" w:eastAsia="Calibri" w:hAnsi="Times New Roman" w:cs="Times New Roman"/>
          <w:sz w:val="26"/>
          <w:szCs w:val="26"/>
        </w:rPr>
        <w:t xml:space="preserve"> – 18248010300</w:t>
      </w:r>
      <w:bookmarkEnd w:id="3"/>
      <w:r>
        <w:rPr>
          <w:rFonts w:ascii="Times New Roman" w:eastAsia="Calibri" w:hAnsi="Times New Roman" w:cs="Times New Roman"/>
          <w:sz w:val="26"/>
          <w:szCs w:val="26"/>
        </w:rPr>
        <w:t>63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23"/>
        <w:gridCol w:w="1332"/>
        <w:gridCol w:w="932"/>
        <w:gridCol w:w="314"/>
        <w:gridCol w:w="1978"/>
        <w:gridCol w:w="2392"/>
        <w:gridCol w:w="2631"/>
        <w:gridCol w:w="1848"/>
      </w:tblGrid>
      <w:tr w:rsidR="008812B9" w:rsidRPr="008812B9" w14:paraId="1031D08C" w14:textId="77777777" w:rsidTr="0011771F">
        <w:tc>
          <w:tcPr>
            <w:tcW w:w="1033" w:type="pct"/>
            <w:gridSpan w:val="2"/>
            <w:shd w:val="clear" w:color="auto" w:fill="auto"/>
            <w:vAlign w:val="center"/>
          </w:tcPr>
          <w:bookmarkEnd w:id="0"/>
          <w:p w14:paraId="5F5A676A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i/>
                <w:sz w:val="28"/>
              </w:rPr>
            </w:pPr>
            <w:r w:rsidRPr="008812B9">
              <w:rPr>
                <w:rFonts w:ascii="Times New Roman" w:eastAsia="Calibri" w:hAnsi="Times New Roman" w:cs="Times New Roman"/>
                <w:b/>
                <w:i/>
                <w:sz w:val="28"/>
              </w:rPr>
              <w:t>Tiêu chí</w:t>
            </w:r>
          </w:p>
        </w:tc>
        <w:tc>
          <w:tcPr>
            <w:tcW w:w="282" w:type="pct"/>
            <w:vAlign w:val="center"/>
          </w:tcPr>
          <w:p w14:paraId="2A3E2BD8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i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b/>
                <w:i/>
                <w:sz w:val="28"/>
                <w:lang w:val="vi-VN"/>
              </w:rPr>
              <w:t>Trọng số %</w:t>
            </w:r>
          </w:p>
        </w:tc>
        <w:tc>
          <w:tcPr>
            <w:tcW w:w="944" w:type="pct"/>
            <w:gridSpan w:val="2"/>
            <w:shd w:val="clear" w:color="auto" w:fill="auto"/>
            <w:vAlign w:val="center"/>
          </w:tcPr>
          <w:p w14:paraId="2E24CB3F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i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b/>
                <w:i/>
                <w:sz w:val="28"/>
              </w:rPr>
              <w:t>Tốt</w:t>
            </w:r>
          </w:p>
          <w:p w14:paraId="5495F831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i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b/>
                <w:i/>
                <w:sz w:val="28"/>
                <w:lang w:val="vi-VN"/>
              </w:rPr>
              <w:t>100%</w:t>
            </w:r>
          </w:p>
        </w:tc>
        <w:tc>
          <w:tcPr>
            <w:tcW w:w="953" w:type="pct"/>
            <w:vAlign w:val="center"/>
          </w:tcPr>
          <w:p w14:paraId="185F5482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i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b/>
                <w:i/>
                <w:sz w:val="28"/>
                <w:lang w:val="vi-VN"/>
              </w:rPr>
              <w:t>Khá</w:t>
            </w:r>
          </w:p>
          <w:p w14:paraId="1C39B780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i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b/>
                <w:i/>
                <w:sz w:val="28"/>
                <w:lang w:val="vi-VN"/>
              </w:rPr>
              <w:t>75%</w:t>
            </w:r>
          </w:p>
        </w:tc>
        <w:tc>
          <w:tcPr>
            <w:tcW w:w="1045" w:type="pct"/>
            <w:shd w:val="clear" w:color="auto" w:fill="auto"/>
            <w:vAlign w:val="center"/>
          </w:tcPr>
          <w:p w14:paraId="6D416CC8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i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b/>
                <w:i/>
                <w:sz w:val="28"/>
              </w:rPr>
              <w:t>Trung bình</w:t>
            </w:r>
          </w:p>
          <w:p w14:paraId="01F73935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i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b/>
                <w:i/>
                <w:sz w:val="28"/>
                <w:lang w:val="vi-VN"/>
              </w:rPr>
              <w:t>50%</w:t>
            </w:r>
          </w:p>
        </w:tc>
        <w:tc>
          <w:tcPr>
            <w:tcW w:w="743" w:type="pct"/>
            <w:shd w:val="clear" w:color="auto" w:fill="auto"/>
            <w:vAlign w:val="center"/>
          </w:tcPr>
          <w:p w14:paraId="045A662C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i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b/>
                <w:i/>
                <w:sz w:val="28"/>
              </w:rPr>
              <w:t>Kém</w:t>
            </w:r>
          </w:p>
          <w:p w14:paraId="1B0E5724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i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b/>
                <w:i/>
                <w:sz w:val="28"/>
                <w:lang w:val="vi-VN"/>
              </w:rPr>
              <w:t>0%</w:t>
            </w:r>
          </w:p>
        </w:tc>
      </w:tr>
      <w:tr w:rsidR="008812B9" w:rsidRPr="008812B9" w14:paraId="7A235ED4" w14:textId="77777777" w:rsidTr="0011771F">
        <w:tc>
          <w:tcPr>
            <w:tcW w:w="489" w:type="pct"/>
            <w:vMerge w:val="restart"/>
            <w:shd w:val="clear" w:color="auto" w:fill="auto"/>
            <w:vAlign w:val="center"/>
          </w:tcPr>
          <w:p w14:paraId="621A323C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Thái độ tham gia tích cực</w:t>
            </w:r>
          </w:p>
        </w:tc>
        <w:tc>
          <w:tcPr>
            <w:tcW w:w="544" w:type="pct"/>
            <w:vAlign w:val="center"/>
          </w:tcPr>
          <w:p w14:paraId="2205FFCD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Nêu ý tưởng</w:t>
            </w:r>
          </w:p>
        </w:tc>
        <w:tc>
          <w:tcPr>
            <w:tcW w:w="282" w:type="pct"/>
            <w:vAlign w:val="center"/>
          </w:tcPr>
          <w:p w14:paraId="5B332F17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</w:rPr>
              <w:t>05</w:t>
            </w:r>
          </w:p>
        </w:tc>
        <w:tc>
          <w:tcPr>
            <w:tcW w:w="944" w:type="pct"/>
            <w:gridSpan w:val="2"/>
            <w:shd w:val="clear" w:color="auto" w:fill="auto"/>
            <w:vAlign w:val="center"/>
          </w:tcPr>
          <w:p w14:paraId="55A27A78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</w:rPr>
              <w:t>Tích cực tìm kiếm và chủ động đưa ra ý tưởng mang tính mới</w:t>
            </w:r>
          </w:p>
        </w:tc>
        <w:tc>
          <w:tcPr>
            <w:tcW w:w="953" w:type="pct"/>
            <w:vAlign w:val="center"/>
          </w:tcPr>
          <w:p w14:paraId="554123C3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</w:rPr>
              <w:t>Tìm kiếm và đưa ra được ý tưởng khá tốt</w:t>
            </w:r>
          </w:p>
        </w:tc>
        <w:tc>
          <w:tcPr>
            <w:tcW w:w="1045" w:type="pct"/>
            <w:shd w:val="clear" w:color="auto" w:fill="auto"/>
            <w:vAlign w:val="center"/>
          </w:tcPr>
          <w:p w14:paraId="3F05C555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</w:rPr>
              <w:t>Chọn ý tưởng trong số được đề nghị</w:t>
            </w:r>
          </w:p>
        </w:tc>
        <w:tc>
          <w:tcPr>
            <w:tcW w:w="743" w:type="pct"/>
            <w:shd w:val="clear" w:color="auto" w:fill="auto"/>
            <w:vAlign w:val="center"/>
          </w:tcPr>
          <w:p w14:paraId="5B703162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</w:rPr>
              <w:t>Không quan tâm lựa chọn ý tưởng</w:t>
            </w:r>
          </w:p>
        </w:tc>
      </w:tr>
      <w:tr w:rsidR="008812B9" w:rsidRPr="008812B9" w14:paraId="6A4A8327" w14:textId="77777777" w:rsidTr="0011771F">
        <w:tc>
          <w:tcPr>
            <w:tcW w:w="489" w:type="pct"/>
            <w:vMerge/>
            <w:shd w:val="clear" w:color="auto" w:fill="auto"/>
            <w:vAlign w:val="center"/>
          </w:tcPr>
          <w:p w14:paraId="39F9F03D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Calibri" w:hAnsi="Times New Roman" w:cs="Times New Roman"/>
                <w:sz w:val="28"/>
              </w:rPr>
            </w:pPr>
          </w:p>
        </w:tc>
        <w:tc>
          <w:tcPr>
            <w:tcW w:w="544" w:type="pct"/>
            <w:vAlign w:val="center"/>
          </w:tcPr>
          <w:p w14:paraId="44822C80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Lập kế hoạch thực hiện</w:t>
            </w:r>
          </w:p>
        </w:tc>
        <w:tc>
          <w:tcPr>
            <w:tcW w:w="282" w:type="pct"/>
            <w:vAlign w:val="center"/>
          </w:tcPr>
          <w:p w14:paraId="50F20A42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</w:rPr>
              <w:t>05</w:t>
            </w:r>
          </w:p>
        </w:tc>
        <w:tc>
          <w:tcPr>
            <w:tcW w:w="944" w:type="pct"/>
            <w:gridSpan w:val="2"/>
            <w:shd w:val="clear" w:color="auto" w:fill="auto"/>
            <w:vAlign w:val="center"/>
          </w:tcPr>
          <w:p w14:paraId="7080650F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</w:rPr>
              <w:t>Hoàn toàn hợp lý, không cần điều chỉnh</w:t>
            </w:r>
          </w:p>
        </w:tc>
        <w:tc>
          <w:tcPr>
            <w:tcW w:w="953" w:type="pct"/>
            <w:vAlign w:val="center"/>
          </w:tcPr>
          <w:p w14:paraId="08B1DD8C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</w:rPr>
              <w:t>Khá hợp lý, điều chỉnh chút ít theo góp ý</w:t>
            </w:r>
          </w:p>
        </w:tc>
        <w:tc>
          <w:tcPr>
            <w:tcW w:w="1045" w:type="pct"/>
            <w:shd w:val="clear" w:color="auto" w:fill="auto"/>
            <w:vAlign w:val="center"/>
          </w:tcPr>
          <w:p w14:paraId="2A8D0952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</w:rPr>
              <w:t>Chưa hợp lý, có điều chỉnh theo góp ý</w:t>
            </w:r>
          </w:p>
        </w:tc>
        <w:tc>
          <w:tcPr>
            <w:tcW w:w="743" w:type="pct"/>
            <w:shd w:val="clear" w:color="auto" w:fill="auto"/>
            <w:vAlign w:val="center"/>
          </w:tcPr>
          <w:p w14:paraId="7FAB50DF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</w:rPr>
              <w:t xml:space="preserve">Không hợp lý và không điều </w:t>
            </w:r>
            <w:r w:rsidRPr="008812B9">
              <w:rPr>
                <w:rFonts w:ascii="Times New Roman" w:eastAsia="Calibri" w:hAnsi="Times New Roman" w:cs="Times New Roman"/>
                <w:sz w:val="28"/>
              </w:rPr>
              <w:lastRenderedPageBreak/>
              <w:t>chỉnh theo góp ý</w:t>
            </w:r>
          </w:p>
        </w:tc>
      </w:tr>
      <w:tr w:rsidR="008812B9" w:rsidRPr="008812B9" w14:paraId="061F54E1" w14:textId="77777777" w:rsidTr="0011771F">
        <w:tc>
          <w:tcPr>
            <w:tcW w:w="489" w:type="pct"/>
            <w:vMerge w:val="restart"/>
            <w:shd w:val="clear" w:color="auto" w:fill="auto"/>
            <w:vAlign w:val="center"/>
          </w:tcPr>
          <w:p w14:paraId="47967105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lastRenderedPageBreak/>
              <w:t>Quá trình thực hiện project nghiêm túc</w:t>
            </w:r>
          </w:p>
        </w:tc>
        <w:tc>
          <w:tcPr>
            <w:tcW w:w="544" w:type="pct"/>
            <w:vAlign w:val="center"/>
          </w:tcPr>
          <w:p w14:paraId="717A9E56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Giai đoạn chuẩn bị</w:t>
            </w:r>
          </w:p>
        </w:tc>
        <w:tc>
          <w:tcPr>
            <w:tcW w:w="282" w:type="pct"/>
            <w:vAlign w:val="center"/>
          </w:tcPr>
          <w:p w14:paraId="08193B10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10</w:t>
            </w:r>
          </w:p>
        </w:tc>
        <w:tc>
          <w:tcPr>
            <w:tcW w:w="944" w:type="pct"/>
            <w:gridSpan w:val="2"/>
            <w:shd w:val="clear" w:color="auto" w:fill="auto"/>
            <w:vAlign w:val="center"/>
          </w:tcPr>
          <w:p w14:paraId="4AFB84FE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Chuẩn bị tốt mọi điều kiện cho việc thực hiện project, có thể khởi động ngay</w:t>
            </w:r>
          </w:p>
        </w:tc>
        <w:tc>
          <w:tcPr>
            <w:tcW w:w="953" w:type="pct"/>
            <w:vAlign w:val="center"/>
          </w:tcPr>
          <w:p w14:paraId="2E29D63F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Chuẩn bị được đa số điều kiện cho việc thực hiện, có thể khởi động và bổ sung sau</w:t>
            </w:r>
          </w:p>
        </w:tc>
        <w:tc>
          <w:tcPr>
            <w:tcW w:w="1045" w:type="pct"/>
            <w:shd w:val="clear" w:color="auto" w:fill="auto"/>
            <w:vAlign w:val="center"/>
          </w:tcPr>
          <w:p w14:paraId="160CFDCA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Chuẩn bị được một số điều kiện cho việc thực hiện nhưng cần bổ sung thêm mới có thể khởi động</w:t>
            </w:r>
          </w:p>
        </w:tc>
        <w:tc>
          <w:tcPr>
            <w:tcW w:w="743" w:type="pct"/>
            <w:shd w:val="clear" w:color="auto" w:fill="auto"/>
            <w:vAlign w:val="center"/>
          </w:tcPr>
          <w:p w14:paraId="0B70EC21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Không chuẩn bị được điều kiện nào</w:t>
            </w:r>
          </w:p>
        </w:tc>
      </w:tr>
      <w:tr w:rsidR="008812B9" w:rsidRPr="008812B9" w14:paraId="5F75A460" w14:textId="77777777" w:rsidTr="0011771F">
        <w:tc>
          <w:tcPr>
            <w:tcW w:w="489" w:type="pct"/>
            <w:vMerge/>
            <w:shd w:val="clear" w:color="auto" w:fill="auto"/>
            <w:vAlign w:val="center"/>
          </w:tcPr>
          <w:p w14:paraId="7B07F9A0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Calibri" w:hAnsi="Times New Roman" w:cs="Times New Roman"/>
                <w:sz w:val="28"/>
                <w:lang w:val="vi-VN"/>
              </w:rPr>
            </w:pPr>
          </w:p>
        </w:tc>
        <w:tc>
          <w:tcPr>
            <w:tcW w:w="544" w:type="pct"/>
            <w:vMerge w:val="restart"/>
            <w:vAlign w:val="center"/>
          </w:tcPr>
          <w:p w14:paraId="7C0070AC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Giai đoạn thực hiện</w:t>
            </w:r>
          </w:p>
        </w:tc>
        <w:tc>
          <w:tcPr>
            <w:tcW w:w="282" w:type="pct"/>
            <w:vAlign w:val="center"/>
          </w:tcPr>
          <w:p w14:paraId="37EF78EF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10</w:t>
            </w:r>
          </w:p>
        </w:tc>
        <w:tc>
          <w:tcPr>
            <w:tcW w:w="944" w:type="pct"/>
            <w:gridSpan w:val="2"/>
            <w:shd w:val="clear" w:color="auto" w:fill="auto"/>
            <w:vAlign w:val="center"/>
          </w:tcPr>
          <w:p w14:paraId="78FF4BCD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Thực hiện hoàn toàn đúng phương pháp</w:t>
            </w:r>
          </w:p>
        </w:tc>
        <w:tc>
          <w:tcPr>
            <w:tcW w:w="953" w:type="pct"/>
            <w:vAlign w:val="center"/>
          </w:tcPr>
          <w:p w14:paraId="750BF5A6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Thực hiện khá đúng phương pháp, sai sót nhỏ và có sửa chữa</w:t>
            </w:r>
          </w:p>
        </w:tc>
        <w:tc>
          <w:tcPr>
            <w:tcW w:w="1045" w:type="pct"/>
            <w:shd w:val="clear" w:color="auto" w:fill="auto"/>
            <w:vAlign w:val="center"/>
          </w:tcPr>
          <w:p w14:paraId="66DBDD02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Thực hiện tương đối đúng phương pháp, sai sót quan trọng và có sửa chữa</w:t>
            </w:r>
          </w:p>
        </w:tc>
        <w:tc>
          <w:tcPr>
            <w:tcW w:w="743" w:type="pct"/>
            <w:shd w:val="clear" w:color="auto" w:fill="auto"/>
            <w:vAlign w:val="center"/>
          </w:tcPr>
          <w:p w14:paraId="1BBA91BC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Thực hiện không đúng phương pháp, sai sót không sửa chữa</w:t>
            </w:r>
          </w:p>
        </w:tc>
      </w:tr>
      <w:tr w:rsidR="008812B9" w:rsidRPr="008812B9" w14:paraId="0AE41F44" w14:textId="77777777" w:rsidTr="0011771F">
        <w:tc>
          <w:tcPr>
            <w:tcW w:w="489" w:type="pct"/>
            <w:vMerge/>
            <w:shd w:val="clear" w:color="auto" w:fill="auto"/>
            <w:vAlign w:val="center"/>
          </w:tcPr>
          <w:p w14:paraId="3F2FD0DD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Calibri" w:hAnsi="Times New Roman" w:cs="Times New Roman"/>
                <w:sz w:val="28"/>
                <w:lang w:val="vi-VN"/>
              </w:rPr>
            </w:pPr>
          </w:p>
        </w:tc>
        <w:tc>
          <w:tcPr>
            <w:tcW w:w="544" w:type="pct"/>
            <w:vMerge/>
            <w:vAlign w:val="center"/>
          </w:tcPr>
          <w:p w14:paraId="286C8DE5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</w:p>
        </w:tc>
        <w:tc>
          <w:tcPr>
            <w:tcW w:w="282" w:type="pct"/>
            <w:vAlign w:val="center"/>
          </w:tcPr>
          <w:p w14:paraId="678C5B56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10</w:t>
            </w:r>
          </w:p>
        </w:tc>
        <w:tc>
          <w:tcPr>
            <w:tcW w:w="944" w:type="pct"/>
            <w:gridSpan w:val="2"/>
            <w:shd w:val="clear" w:color="auto" w:fill="auto"/>
            <w:vAlign w:val="center"/>
          </w:tcPr>
          <w:p w14:paraId="0E98E795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Triển khai đúng kế hoạch</w:t>
            </w:r>
          </w:p>
        </w:tc>
        <w:tc>
          <w:tcPr>
            <w:tcW w:w="953" w:type="pct"/>
            <w:vAlign w:val="center"/>
          </w:tcPr>
          <w:p w14:paraId="1AF903D7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Triển khai khá đúng kế hoạch, có chậm trễ nhưng không gây ảnh hưởng</w:t>
            </w:r>
          </w:p>
        </w:tc>
        <w:tc>
          <w:tcPr>
            <w:tcW w:w="1045" w:type="pct"/>
            <w:shd w:val="clear" w:color="auto" w:fill="auto"/>
            <w:vAlign w:val="center"/>
          </w:tcPr>
          <w:p w14:paraId="5E15183C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Triển khai tương đối đúng kế hoạch, có chậm trễ gây ảnh hưởng nhưng khắc phục được</w:t>
            </w:r>
          </w:p>
        </w:tc>
        <w:tc>
          <w:tcPr>
            <w:tcW w:w="743" w:type="pct"/>
            <w:shd w:val="clear" w:color="auto" w:fill="auto"/>
            <w:vAlign w:val="center"/>
          </w:tcPr>
          <w:p w14:paraId="6A4F9A6C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Triển khai chậm trễ, gây ảnh hưởng không khắc phục được</w:t>
            </w:r>
          </w:p>
        </w:tc>
      </w:tr>
      <w:tr w:rsidR="008812B9" w:rsidRPr="008812B9" w14:paraId="71AA7546" w14:textId="77777777" w:rsidTr="0011771F">
        <w:tc>
          <w:tcPr>
            <w:tcW w:w="489" w:type="pct"/>
            <w:vMerge/>
            <w:shd w:val="clear" w:color="auto" w:fill="auto"/>
            <w:vAlign w:val="center"/>
          </w:tcPr>
          <w:p w14:paraId="6C903B1B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Calibri" w:hAnsi="Times New Roman" w:cs="Times New Roman"/>
                <w:sz w:val="28"/>
                <w:lang w:val="vi-VN"/>
              </w:rPr>
            </w:pPr>
          </w:p>
        </w:tc>
        <w:tc>
          <w:tcPr>
            <w:tcW w:w="544" w:type="pct"/>
            <w:vAlign w:val="center"/>
          </w:tcPr>
          <w:p w14:paraId="74387EFB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 xml:space="preserve">Mức độ đạt được mục tiêu </w:t>
            </w: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lastRenderedPageBreak/>
              <w:t>thành phần</w:t>
            </w:r>
          </w:p>
        </w:tc>
        <w:tc>
          <w:tcPr>
            <w:tcW w:w="282" w:type="pct"/>
            <w:vAlign w:val="center"/>
          </w:tcPr>
          <w:p w14:paraId="366C4CE9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</w:rPr>
              <w:lastRenderedPageBreak/>
              <w:t>20</w:t>
            </w:r>
          </w:p>
        </w:tc>
        <w:tc>
          <w:tcPr>
            <w:tcW w:w="3685" w:type="pct"/>
            <w:gridSpan w:val="5"/>
            <w:shd w:val="clear" w:color="auto" w:fill="auto"/>
            <w:vAlign w:val="center"/>
          </w:tcPr>
          <w:p w14:paraId="73CF4582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b/>
                <w:sz w:val="28"/>
                <w:lang w:val="vi-VN"/>
              </w:rPr>
              <w:t>Ghi rõ từng mục tiêu thành phần (ở mỗi giai đoạn của project) và thang điểm cụ thể</w:t>
            </w:r>
          </w:p>
        </w:tc>
      </w:tr>
      <w:tr w:rsidR="008812B9" w:rsidRPr="008812B9" w14:paraId="47E7AE68" w14:textId="77777777" w:rsidTr="0011771F">
        <w:tc>
          <w:tcPr>
            <w:tcW w:w="489" w:type="pct"/>
            <w:vMerge w:val="restart"/>
            <w:shd w:val="clear" w:color="auto" w:fill="auto"/>
            <w:vAlign w:val="center"/>
          </w:tcPr>
          <w:p w14:paraId="3361F1BF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Calibri" w:hAnsi="Times New Roman" w:cs="Times New Roman"/>
                <w:sz w:val="28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Báo cáo kết quả bằng văn bản rõ ràng</w:t>
            </w:r>
          </w:p>
        </w:tc>
        <w:tc>
          <w:tcPr>
            <w:tcW w:w="544" w:type="pct"/>
            <w:shd w:val="clear" w:color="auto" w:fill="auto"/>
            <w:vAlign w:val="center"/>
          </w:tcPr>
          <w:p w14:paraId="4F83F4D7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Nội dung báo cáo</w:t>
            </w:r>
          </w:p>
        </w:tc>
        <w:tc>
          <w:tcPr>
            <w:tcW w:w="282" w:type="pct"/>
            <w:shd w:val="clear" w:color="auto" w:fill="auto"/>
            <w:vAlign w:val="center"/>
          </w:tcPr>
          <w:p w14:paraId="1454CEC0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10</w:t>
            </w:r>
          </w:p>
        </w:tc>
        <w:tc>
          <w:tcPr>
            <w:tcW w:w="3685" w:type="pct"/>
            <w:gridSpan w:val="5"/>
            <w:shd w:val="clear" w:color="auto" w:fill="auto"/>
            <w:vAlign w:val="center"/>
          </w:tcPr>
          <w:p w14:paraId="148C4BC8" w14:textId="77777777" w:rsidR="008812B9" w:rsidRPr="008812B9" w:rsidRDefault="008812B9" w:rsidP="008812B9">
            <w:pPr>
              <w:numPr>
                <w:ilvl w:val="0"/>
                <w:numId w:val="5"/>
              </w:numPr>
              <w:spacing w:after="200" w:line="360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4"/>
                <w:szCs w:val="24"/>
                <w:lang w:val="vi-VN"/>
              </w:rPr>
              <w:t>Báo cáo tiến trình thực hiện</w:t>
            </w:r>
          </w:p>
          <w:p w14:paraId="6543FBB0" w14:textId="77777777" w:rsidR="008812B9" w:rsidRPr="008812B9" w:rsidRDefault="008812B9" w:rsidP="008812B9">
            <w:pPr>
              <w:numPr>
                <w:ilvl w:val="0"/>
                <w:numId w:val="5"/>
              </w:numPr>
              <w:spacing w:after="200" w:line="360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4"/>
                <w:szCs w:val="24"/>
                <w:lang w:val="vi-VN"/>
              </w:rPr>
              <w:t>Thuyết minh sản phẩm</w:t>
            </w:r>
          </w:p>
          <w:p w14:paraId="7C1B8C70" w14:textId="77777777" w:rsidR="008812B9" w:rsidRPr="008812B9" w:rsidRDefault="008812B9" w:rsidP="008812B9">
            <w:pPr>
              <w:numPr>
                <w:ilvl w:val="0"/>
                <w:numId w:val="5"/>
              </w:numPr>
              <w:spacing w:after="200" w:line="360" w:lineRule="auto"/>
              <w:contextualSpacing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4"/>
                <w:szCs w:val="24"/>
                <w:lang w:val="vi-VN"/>
              </w:rPr>
              <w:t>Bài học rút ra</w:t>
            </w:r>
          </w:p>
        </w:tc>
      </w:tr>
      <w:tr w:rsidR="008812B9" w:rsidRPr="008812B9" w14:paraId="503DA5D5" w14:textId="77777777" w:rsidTr="0011771F">
        <w:tc>
          <w:tcPr>
            <w:tcW w:w="489" w:type="pct"/>
            <w:vMerge/>
            <w:shd w:val="clear" w:color="auto" w:fill="auto"/>
            <w:vAlign w:val="center"/>
          </w:tcPr>
          <w:p w14:paraId="1E1AA03A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Calibri" w:hAnsi="Times New Roman" w:cs="Times New Roman"/>
                <w:sz w:val="28"/>
                <w:lang w:val="vi-VN"/>
              </w:rPr>
            </w:pPr>
          </w:p>
        </w:tc>
        <w:tc>
          <w:tcPr>
            <w:tcW w:w="544" w:type="pct"/>
            <w:shd w:val="clear" w:color="auto" w:fill="auto"/>
            <w:vAlign w:val="center"/>
          </w:tcPr>
          <w:p w14:paraId="7E819FBE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Trình bày báo cáo</w:t>
            </w:r>
          </w:p>
        </w:tc>
        <w:tc>
          <w:tcPr>
            <w:tcW w:w="282" w:type="pct"/>
            <w:shd w:val="clear" w:color="auto" w:fill="auto"/>
            <w:vAlign w:val="center"/>
          </w:tcPr>
          <w:p w14:paraId="4DDA3196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10</w:t>
            </w:r>
          </w:p>
        </w:tc>
        <w:tc>
          <w:tcPr>
            <w:tcW w:w="3685" w:type="pct"/>
            <w:gridSpan w:val="5"/>
            <w:shd w:val="clear" w:color="auto" w:fill="auto"/>
            <w:vAlign w:val="center"/>
          </w:tcPr>
          <w:p w14:paraId="46AD212E" w14:textId="77777777" w:rsidR="008812B9" w:rsidRPr="008812B9" w:rsidRDefault="008812B9" w:rsidP="008812B9">
            <w:pPr>
              <w:numPr>
                <w:ilvl w:val="0"/>
                <w:numId w:val="6"/>
              </w:numPr>
              <w:spacing w:after="200" w:line="360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4"/>
                <w:szCs w:val="24"/>
                <w:lang w:val="vi-VN"/>
              </w:rPr>
              <w:t>Format nhất quán</w:t>
            </w:r>
          </w:p>
          <w:p w14:paraId="7ADECBCE" w14:textId="77777777" w:rsidR="008812B9" w:rsidRPr="008812B9" w:rsidRDefault="008812B9" w:rsidP="008812B9">
            <w:pPr>
              <w:numPr>
                <w:ilvl w:val="0"/>
                <w:numId w:val="6"/>
              </w:numPr>
              <w:spacing w:after="200" w:line="360" w:lineRule="auto"/>
              <w:contextualSpacing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4"/>
                <w:szCs w:val="24"/>
                <w:lang w:val="vi-VN"/>
              </w:rPr>
              <w:t>Văn phong phù hợp</w:t>
            </w:r>
          </w:p>
        </w:tc>
      </w:tr>
      <w:tr w:rsidR="008812B9" w:rsidRPr="008812B9" w14:paraId="4B6EA1E7" w14:textId="77777777" w:rsidTr="0011771F">
        <w:tc>
          <w:tcPr>
            <w:tcW w:w="489" w:type="pct"/>
            <w:shd w:val="clear" w:color="auto" w:fill="auto"/>
            <w:vAlign w:val="center"/>
          </w:tcPr>
          <w:p w14:paraId="680FA9ED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Chất lượng sản phẩm đáp ứng các tiêu chí đề ra</w:t>
            </w:r>
          </w:p>
        </w:tc>
        <w:tc>
          <w:tcPr>
            <w:tcW w:w="544" w:type="pct"/>
            <w:shd w:val="clear" w:color="auto" w:fill="auto"/>
            <w:vAlign w:val="center"/>
          </w:tcPr>
          <w:p w14:paraId="3BF6E93A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</w:p>
        </w:tc>
        <w:tc>
          <w:tcPr>
            <w:tcW w:w="282" w:type="pct"/>
            <w:shd w:val="clear" w:color="auto" w:fill="auto"/>
            <w:vAlign w:val="center"/>
          </w:tcPr>
          <w:p w14:paraId="0A5E20C7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20</w:t>
            </w:r>
          </w:p>
        </w:tc>
        <w:tc>
          <w:tcPr>
            <w:tcW w:w="3685" w:type="pct"/>
            <w:gridSpan w:val="5"/>
            <w:shd w:val="clear" w:color="auto" w:fill="auto"/>
            <w:vAlign w:val="center"/>
          </w:tcPr>
          <w:p w14:paraId="581C2970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i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i/>
                <w:sz w:val="28"/>
                <w:lang w:val="vi-VN"/>
              </w:rPr>
              <w:t>(Ghi rõ các tiêu chí chẩm điểm sản phẩm và thang điểm chi tiết cho từng tiêu chí)</w:t>
            </w:r>
          </w:p>
        </w:tc>
      </w:tr>
      <w:tr w:rsidR="008812B9" w:rsidRPr="008812B9" w14:paraId="6270154A" w14:textId="77777777" w:rsidTr="0011771F">
        <w:tc>
          <w:tcPr>
            <w:tcW w:w="489" w:type="pct"/>
            <w:shd w:val="clear" w:color="auto" w:fill="auto"/>
            <w:vAlign w:val="center"/>
          </w:tcPr>
          <w:p w14:paraId="6E45EA31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  <w:t>ĐIỂM PROJECT  NHÓM</w:t>
            </w:r>
          </w:p>
        </w:tc>
        <w:tc>
          <w:tcPr>
            <w:tcW w:w="4511" w:type="pct"/>
            <w:gridSpan w:val="7"/>
            <w:shd w:val="clear" w:color="auto" w:fill="auto"/>
            <w:vAlign w:val="center"/>
          </w:tcPr>
          <w:p w14:paraId="0B363A63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ĐIỂM CỦA NHÓM:</w:t>
            </w:r>
          </w:p>
          <w:p w14:paraId="3A6AA0B0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GÓP Ý LĨNH VỰC CẦN CẢI TIẾN:</w:t>
            </w:r>
          </w:p>
          <w:p w14:paraId="27A346AC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- Về phương pháp học tập, suy nghĩ, xử lý vấn đề:</w:t>
            </w:r>
          </w:p>
          <w:p w14:paraId="3DDAF9F2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- Về kiến thức, kỹ năng, thái độ:</w:t>
            </w:r>
          </w:p>
          <w:p w14:paraId="14B37B01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- Khác:</w:t>
            </w:r>
          </w:p>
          <w:p w14:paraId="448290C8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- Phương pháp cải tiến:</w:t>
            </w:r>
          </w:p>
          <w:p w14:paraId="5FF92411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- Nơi có thể cung cấp sự hỗ trợ:</w:t>
            </w:r>
          </w:p>
          <w:p w14:paraId="73E99117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TÊN HỌ VÀ CHỮ KÝ XÁC NHẬN CỦA GV:</w:t>
            </w:r>
          </w:p>
        </w:tc>
      </w:tr>
      <w:tr w:rsidR="008812B9" w:rsidRPr="008812B9" w14:paraId="3A31FBDF" w14:textId="77777777" w:rsidTr="0011771F">
        <w:tc>
          <w:tcPr>
            <w:tcW w:w="5000" w:type="pct"/>
            <w:gridSpan w:val="8"/>
            <w:shd w:val="clear" w:color="auto" w:fill="auto"/>
            <w:vAlign w:val="center"/>
          </w:tcPr>
          <w:p w14:paraId="00EDB47E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  <w:t>Phần 2: Đánh giá cá nhân làm việc nhóm</w:t>
            </w:r>
          </w:p>
        </w:tc>
      </w:tr>
      <w:tr w:rsidR="008812B9" w:rsidRPr="008812B9" w14:paraId="251D6D95" w14:textId="77777777" w:rsidTr="0011771F">
        <w:trPr>
          <w:trHeight w:val="1338"/>
        </w:trPr>
        <w:tc>
          <w:tcPr>
            <w:tcW w:w="5000" w:type="pct"/>
            <w:gridSpan w:val="8"/>
            <w:shd w:val="clear" w:color="auto" w:fill="auto"/>
            <w:vAlign w:val="center"/>
          </w:tcPr>
          <w:p w14:paraId="2A987966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  <w:lastRenderedPageBreak/>
              <w:t>Làm việc nhóm</w:t>
            </w:r>
          </w:p>
          <w:p w14:paraId="367605C3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  <w:t>Hướng dẫn: Nhóm họp thảo luận đánh giá lẫn nhau. Kết quả này sẽ được sử dụng để qui đổi từ điểm của nhóm thành điểm của mỗi cá nhân, tuỳ theo % mỗi cá nhân đạt được</w:t>
            </w:r>
          </w:p>
          <w:p w14:paraId="68C7DD28" w14:textId="77777777" w:rsidR="008812B9" w:rsidRPr="008812B9" w:rsidRDefault="008812B9" w:rsidP="008812B9">
            <w:pPr>
              <w:numPr>
                <w:ilvl w:val="0"/>
                <w:numId w:val="2"/>
              </w:numPr>
              <w:tabs>
                <w:tab w:val="left" w:pos="90"/>
                <w:tab w:val="left" w:pos="360"/>
              </w:tabs>
              <w:autoSpaceDE w:val="0"/>
              <w:autoSpaceDN w:val="0"/>
              <w:spacing w:after="0" w:line="360" w:lineRule="auto"/>
              <w:ind w:hanging="720"/>
              <w:contextualSpacing/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  <w:t>Thành viên có tham gia họp đầy đủ: 40%</w:t>
            </w:r>
          </w:p>
          <w:p w14:paraId="567C4722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Đầy đủ: 40%</w:t>
            </w:r>
          </w:p>
          <w:p w14:paraId="78C1CA00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Vắng họp dưới 2 lần: 20%</w:t>
            </w:r>
          </w:p>
          <w:p w14:paraId="3D6F5C5C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Vắng họp hơn 2 lần: 0%</w:t>
            </w:r>
          </w:p>
          <w:p w14:paraId="743700B9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  <w:t>2) Thành viên nộp sản phẩm được giao đúng hạn: 40%</w:t>
            </w:r>
          </w:p>
          <w:p w14:paraId="7D23A819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Đúng hạn: 40%</w:t>
            </w:r>
          </w:p>
          <w:p w14:paraId="5BF4C0B0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Trễ dưới 2 ngày: 20%</w:t>
            </w:r>
          </w:p>
          <w:p w14:paraId="579118A5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Trễ trên 2 ngày: 0%</w:t>
            </w:r>
          </w:p>
          <w:p w14:paraId="746B63AE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  <w:t>3) Thành viên có tham gia giải quyết vấn đề, đóng góp ý kiến cải tiến: 20%</w:t>
            </w:r>
          </w:p>
          <w:p w14:paraId="56DC0012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Đóng góp đạt hiệu quả: 20%</w:t>
            </w:r>
          </w:p>
          <w:p w14:paraId="50FBA81A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Có quan tâm đóng góp: 10%</w:t>
            </w:r>
          </w:p>
          <w:p w14:paraId="616CC70F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Không quan tâm: 0%</w:t>
            </w:r>
          </w:p>
        </w:tc>
      </w:tr>
      <w:tr w:rsidR="008812B9" w:rsidRPr="008812B9" w14:paraId="1B1E5291" w14:textId="77777777" w:rsidTr="0011771F">
        <w:tc>
          <w:tcPr>
            <w:tcW w:w="1466" w:type="pct"/>
            <w:gridSpan w:val="4"/>
            <w:shd w:val="clear" w:color="auto" w:fill="auto"/>
            <w:vAlign w:val="center"/>
          </w:tcPr>
          <w:p w14:paraId="7501AC84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  <w:t>ĐIỂM THÀNH VIÊN NHÓM</w:t>
            </w:r>
          </w:p>
          <w:p w14:paraId="5C44376B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  <w:t>(do nhóm ghi)</w:t>
            </w:r>
          </w:p>
        </w:tc>
        <w:tc>
          <w:tcPr>
            <w:tcW w:w="3534" w:type="pct"/>
            <w:gridSpan w:val="4"/>
            <w:shd w:val="clear" w:color="auto" w:fill="auto"/>
            <w:vAlign w:val="center"/>
          </w:tcPr>
          <w:p w14:paraId="400EDA44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b/>
                <w:i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b/>
                <w:i/>
                <w:sz w:val="28"/>
                <w:lang w:val="vi-VN" w:eastAsia="zh-TW"/>
              </w:rPr>
              <w:t>Danh sách thành viên của Nhóm:</w:t>
            </w:r>
          </w:p>
          <w:p w14:paraId="14D826BE" w14:textId="1AEDC131" w:rsidR="008812B9" w:rsidRPr="008812B9" w:rsidRDefault="008812B9" w:rsidP="008812B9">
            <w:pPr>
              <w:numPr>
                <w:ilvl w:val="0"/>
                <w:numId w:val="1"/>
              </w:numPr>
              <w:autoSpaceDE w:val="0"/>
              <w:autoSpaceDN w:val="0"/>
              <w:spacing w:after="0" w:line="360" w:lineRule="auto"/>
              <w:contextualSpacing/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  <w:t>(Tên họ):</w:t>
            </w:r>
            <w:r w:rsidR="00760511">
              <w:rPr>
                <w:rFonts w:ascii="Times New Roman" w:eastAsia="PMingLiU" w:hAnsi="Times New Roman" w:cs="Times New Roman"/>
                <w:i/>
                <w:sz w:val="28"/>
                <w:lang w:eastAsia="zh-TW"/>
              </w:rPr>
              <w:t xml:space="preserve"> Nguyễn Ngọc Minh</w:t>
            </w:r>
          </w:p>
          <w:p w14:paraId="4352F7CD" w14:textId="49E401D8" w:rsidR="008812B9" w:rsidRPr="00760511" w:rsidRDefault="008812B9" w:rsidP="008812B9">
            <w:pPr>
              <w:spacing w:after="200" w:line="360" w:lineRule="auto"/>
              <w:ind w:left="720"/>
              <w:contextualSpacing/>
              <w:rPr>
                <w:rFonts w:ascii="Times New Roman" w:eastAsia="PMingLiU" w:hAnsi="Times New Roman" w:cs="Times New Roman"/>
                <w:i/>
                <w:sz w:val="28"/>
                <w:lang w:eastAsia="zh-TW"/>
              </w:rPr>
            </w:pPr>
            <w:r w:rsidRPr="008812B9"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  <w:t>Điểm làm việc nhóm (%):</w:t>
            </w:r>
            <w:r w:rsidR="00760511">
              <w:rPr>
                <w:rFonts w:ascii="Times New Roman" w:eastAsia="PMingLiU" w:hAnsi="Times New Roman" w:cs="Times New Roman"/>
                <w:i/>
                <w:sz w:val="28"/>
                <w:lang w:eastAsia="zh-TW"/>
              </w:rPr>
              <w:t>100%</w:t>
            </w:r>
          </w:p>
          <w:p w14:paraId="60F956D3" w14:textId="7DF2CA9D" w:rsidR="008812B9" w:rsidRPr="008812B9" w:rsidRDefault="008812B9" w:rsidP="008812B9">
            <w:pPr>
              <w:numPr>
                <w:ilvl w:val="0"/>
                <w:numId w:val="1"/>
              </w:numPr>
              <w:autoSpaceDE w:val="0"/>
              <w:autoSpaceDN w:val="0"/>
              <w:spacing w:after="0" w:line="360" w:lineRule="auto"/>
              <w:contextualSpacing/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  <w:t>(Tên họ):</w:t>
            </w:r>
            <w:r w:rsidR="00760511">
              <w:rPr>
                <w:rFonts w:ascii="Times New Roman" w:eastAsia="PMingLiU" w:hAnsi="Times New Roman" w:cs="Times New Roman"/>
                <w:i/>
                <w:sz w:val="28"/>
                <w:lang w:eastAsia="zh-TW"/>
              </w:rPr>
              <w:t xml:space="preserve"> Dương Lê Phước Trung</w:t>
            </w:r>
          </w:p>
          <w:p w14:paraId="5884D74F" w14:textId="59270A9B" w:rsidR="008812B9" w:rsidRPr="00760511" w:rsidRDefault="008812B9" w:rsidP="008812B9">
            <w:pPr>
              <w:spacing w:after="200" w:line="360" w:lineRule="auto"/>
              <w:ind w:left="720"/>
              <w:contextualSpacing/>
              <w:rPr>
                <w:rFonts w:ascii="Times New Roman" w:eastAsia="PMingLiU" w:hAnsi="Times New Roman" w:cs="Times New Roman"/>
                <w:i/>
                <w:sz w:val="28"/>
                <w:lang w:eastAsia="zh-TW"/>
              </w:rPr>
            </w:pPr>
            <w:r w:rsidRPr="008812B9"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  <w:t>Điểm làm việc nhóm (%):</w:t>
            </w:r>
            <w:r w:rsidR="00760511">
              <w:rPr>
                <w:rFonts w:ascii="Times New Roman" w:eastAsia="PMingLiU" w:hAnsi="Times New Roman" w:cs="Times New Roman"/>
                <w:i/>
                <w:sz w:val="28"/>
                <w:lang w:eastAsia="zh-TW"/>
              </w:rPr>
              <w:t xml:space="preserve"> 100%</w:t>
            </w:r>
          </w:p>
          <w:p w14:paraId="7B44D8CC" w14:textId="7CE62FE9" w:rsidR="008812B9" w:rsidRPr="008812B9" w:rsidRDefault="008812B9" w:rsidP="008812B9">
            <w:pPr>
              <w:numPr>
                <w:ilvl w:val="0"/>
                <w:numId w:val="1"/>
              </w:numPr>
              <w:autoSpaceDE w:val="0"/>
              <w:autoSpaceDN w:val="0"/>
              <w:spacing w:after="0" w:line="360" w:lineRule="auto"/>
              <w:contextualSpacing/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  <w:t>(Tên họ):</w:t>
            </w:r>
            <w:r w:rsidR="00760511">
              <w:rPr>
                <w:rFonts w:ascii="Times New Roman" w:eastAsia="PMingLiU" w:hAnsi="Times New Roman" w:cs="Times New Roman"/>
                <w:i/>
                <w:sz w:val="28"/>
                <w:lang w:eastAsia="zh-TW"/>
              </w:rPr>
              <w:t xml:space="preserve"> Đặng Ngân Hào</w:t>
            </w:r>
          </w:p>
          <w:p w14:paraId="1B3E07EB" w14:textId="5E0FA42E" w:rsidR="008812B9" w:rsidRPr="00760511" w:rsidRDefault="008812B9" w:rsidP="008812B9">
            <w:pPr>
              <w:spacing w:after="200" w:line="360" w:lineRule="auto"/>
              <w:ind w:left="720"/>
              <w:contextualSpacing/>
              <w:rPr>
                <w:rFonts w:ascii="Times New Roman" w:eastAsia="PMingLiU" w:hAnsi="Times New Roman" w:cs="Times New Roman"/>
                <w:i/>
                <w:sz w:val="28"/>
                <w:lang w:eastAsia="zh-TW"/>
              </w:rPr>
            </w:pPr>
            <w:r w:rsidRPr="008812B9"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  <w:lastRenderedPageBreak/>
              <w:t>Điểm làm việc nhóm (%):</w:t>
            </w:r>
            <w:r w:rsidR="00760511">
              <w:rPr>
                <w:rFonts w:ascii="Times New Roman" w:eastAsia="PMingLiU" w:hAnsi="Times New Roman" w:cs="Times New Roman"/>
                <w:i/>
                <w:sz w:val="28"/>
                <w:lang w:eastAsia="zh-TW"/>
              </w:rPr>
              <w:t xml:space="preserve"> 100%</w:t>
            </w:r>
          </w:p>
          <w:p w14:paraId="35C274F3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  <w:t>...</w:t>
            </w:r>
          </w:p>
          <w:p w14:paraId="0D69A4F1" w14:textId="77777777" w:rsid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  <w:t>TÊN HỌ VÀ CHỮ KÝ XÁC NHẬN CỦA CÁC THÀNH VIÊN TRONG NHÓM:</w:t>
            </w:r>
          </w:p>
          <w:p w14:paraId="1C31B697" w14:textId="77777777" w:rsidR="00B66F62" w:rsidRDefault="00B66F62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</w:pPr>
          </w:p>
          <w:p w14:paraId="5670D12E" w14:textId="77777777" w:rsidR="00B66F62" w:rsidRDefault="00B66F62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</w:pPr>
          </w:p>
          <w:p w14:paraId="000D590F" w14:textId="20A5B185" w:rsidR="00B66F62" w:rsidRPr="00B66F62" w:rsidRDefault="00B66F62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i/>
                <w:sz w:val="28"/>
                <w:lang w:eastAsia="zh-TW"/>
              </w:rPr>
            </w:pPr>
            <w:r>
              <w:rPr>
                <w:rFonts w:ascii="Times New Roman" w:eastAsia="PMingLiU" w:hAnsi="Times New Roman" w:cs="Times New Roman"/>
                <w:i/>
                <w:sz w:val="28"/>
                <w:lang w:eastAsia="zh-TW"/>
              </w:rPr>
              <w:t>Nguyễn Ngọc Minh           Dương Lê Phước Trung        Đặng Ngân Hào</w:t>
            </w:r>
          </w:p>
        </w:tc>
      </w:tr>
      <w:tr w:rsidR="008812B9" w:rsidRPr="008812B9" w14:paraId="5B3746CF" w14:textId="77777777" w:rsidTr="0011771F">
        <w:tc>
          <w:tcPr>
            <w:tcW w:w="1466" w:type="pct"/>
            <w:gridSpan w:val="4"/>
            <w:shd w:val="clear" w:color="auto" w:fill="auto"/>
            <w:vAlign w:val="center"/>
          </w:tcPr>
          <w:p w14:paraId="75524E67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  <w:lastRenderedPageBreak/>
              <w:t>ĐIỂM CỦA CÁ NHÂN</w:t>
            </w:r>
          </w:p>
          <w:p w14:paraId="7196C910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  <w:t>(do GV ghi)</w:t>
            </w:r>
          </w:p>
        </w:tc>
        <w:tc>
          <w:tcPr>
            <w:tcW w:w="3534" w:type="pct"/>
            <w:gridSpan w:val="4"/>
            <w:shd w:val="clear" w:color="auto" w:fill="auto"/>
            <w:vAlign w:val="center"/>
          </w:tcPr>
          <w:p w14:paraId="40AC708F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b/>
                <w:i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b/>
                <w:i/>
                <w:sz w:val="28"/>
                <w:lang w:val="vi-VN" w:eastAsia="zh-TW"/>
              </w:rPr>
              <w:t>Danh sách thành viên của Nhóm:</w:t>
            </w:r>
          </w:p>
          <w:p w14:paraId="326700A2" w14:textId="187730A2" w:rsidR="008812B9" w:rsidRPr="008812B9" w:rsidRDefault="008812B9" w:rsidP="008812B9">
            <w:pPr>
              <w:numPr>
                <w:ilvl w:val="0"/>
                <w:numId w:val="3"/>
              </w:numPr>
              <w:autoSpaceDE w:val="0"/>
              <w:autoSpaceDN w:val="0"/>
              <w:spacing w:after="0" w:line="360" w:lineRule="auto"/>
              <w:ind w:left="360"/>
              <w:contextualSpacing/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  <w:t>(Tên họ):</w:t>
            </w:r>
            <w:r w:rsidR="007A06F1">
              <w:rPr>
                <w:rFonts w:ascii="Times New Roman" w:eastAsia="PMingLiU" w:hAnsi="Times New Roman" w:cs="Times New Roman"/>
                <w:i/>
                <w:sz w:val="28"/>
                <w:lang w:eastAsia="zh-TW"/>
              </w:rPr>
              <w:t xml:space="preserve"> </w:t>
            </w:r>
            <w:r w:rsidR="007A06F1">
              <w:rPr>
                <w:rFonts w:ascii="Times New Roman" w:eastAsia="PMingLiU" w:hAnsi="Times New Roman" w:cs="Times New Roman"/>
                <w:i/>
                <w:sz w:val="28"/>
                <w:lang w:eastAsia="zh-TW"/>
              </w:rPr>
              <w:t>Nguyễn Ngọc Minh</w:t>
            </w:r>
          </w:p>
          <w:p w14:paraId="349002CC" w14:textId="77777777" w:rsidR="008812B9" w:rsidRPr="008812B9" w:rsidRDefault="008812B9" w:rsidP="008812B9">
            <w:pPr>
              <w:spacing w:after="200" w:line="360" w:lineRule="auto"/>
              <w:ind w:left="360"/>
              <w:contextualSpacing/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  <w:t>Điểm cá nhân:</w:t>
            </w:r>
          </w:p>
          <w:p w14:paraId="13C80B94" w14:textId="74A79648" w:rsidR="008812B9" w:rsidRPr="008812B9" w:rsidRDefault="008812B9" w:rsidP="008812B9">
            <w:pPr>
              <w:numPr>
                <w:ilvl w:val="0"/>
                <w:numId w:val="3"/>
              </w:numPr>
              <w:autoSpaceDE w:val="0"/>
              <w:autoSpaceDN w:val="0"/>
              <w:spacing w:after="0" w:line="360" w:lineRule="auto"/>
              <w:ind w:left="360"/>
              <w:contextualSpacing/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  <w:t>(Tên họ):</w:t>
            </w:r>
            <w:r w:rsidR="007A06F1">
              <w:rPr>
                <w:rFonts w:ascii="Times New Roman" w:eastAsia="PMingLiU" w:hAnsi="Times New Roman" w:cs="Times New Roman"/>
                <w:i/>
                <w:sz w:val="28"/>
                <w:lang w:eastAsia="zh-TW"/>
              </w:rPr>
              <w:t xml:space="preserve"> </w:t>
            </w:r>
            <w:r w:rsidR="007A06F1">
              <w:rPr>
                <w:rFonts w:ascii="Times New Roman" w:eastAsia="PMingLiU" w:hAnsi="Times New Roman" w:cs="Times New Roman"/>
                <w:i/>
                <w:sz w:val="28"/>
                <w:lang w:eastAsia="zh-TW"/>
              </w:rPr>
              <w:t xml:space="preserve">Dương Lê Phước Trung        </w:t>
            </w:r>
          </w:p>
          <w:p w14:paraId="7C70DA78" w14:textId="77777777" w:rsidR="008812B9" w:rsidRPr="008812B9" w:rsidRDefault="008812B9" w:rsidP="008812B9">
            <w:pPr>
              <w:spacing w:after="200" w:line="360" w:lineRule="auto"/>
              <w:ind w:left="360"/>
              <w:contextualSpacing/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  <w:t>Điểm cá nhân:</w:t>
            </w:r>
          </w:p>
          <w:p w14:paraId="107A2628" w14:textId="4149E888" w:rsidR="008812B9" w:rsidRPr="008812B9" w:rsidRDefault="008812B9" w:rsidP="008812B9">
            <w:pPr>
              <w:numPr>
                <w:ilvl w:val="0"/>
                <w:numId w:val="3"/>
              </w:numPr>
              <w:autoSpaceDE w:val="0"/>
              <w:autoSpaceDN w:val="0"/>
              <w:spacing w:after="0" w:line="360" w:lineRule="auto"/>
              <w:ind w:left="360"/>
              <w:contextualSpacing/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  <w:t>(Tên họ):</w:t>
            </w:r>
            <w:r w:rsidR="007A06F1">
              <w:rPr>
                <w:rFonts w:ascii="Times New Roman" w:eastAsia="PMingLiU" w:hAnsi="Times New Roman" w:cs="Times New Roman"/>
                <w:i/>
                <w:sz w:val="28"/>
                <w:lang w:eastAsia="zh-TW"/>
              </w:rPr>
              <w:t xml:space="preserve"> </w:t>
            </w:r>
            <w:r w:rsidR="007A06F1">
              <w:rPr>
                <w:rFonts w:ascii="Times New Roman" w:eastAsia="PMingLiU" w:hAnsi="Times New Roman" w:cs="Times New Roman"/>
                <w:i/>
                <w:sz w:val="28"/>
                <w:lang w:eastAsia="zh-TW"/>
              </w:rPr>
              <w:t>Đặng Ngân Hào</w:t>
            </w:r>
          </w:p>
          <w:p w14:paraId="39168A0C" w14:textId="77777777" w:rsidR="008812B9" w:rsidRPr="008812B9" w:rsidRDefault="008812B9" w:rsidP="008812B9">
            <w:pPr>
              <w:spacing w:after="200" w:line="360" w:lineRule="auto"/>
              <w:ind w:left="360"/>
              <w:contextualSpacing/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  <w:t>Điểm cá nhân:</w:t>
            </w:r>
          </w:p>
          <w:p w14:paraId="30BACD12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i/>
                <w:sz w:val="28"/>
                <w:lang w:eastAsia="zh-TW"/>
              </w:rPr>
            </w:pPr>
            <w:r w:rsidRPr="008812B9">
              <w:rPr>
                <w:rFonts w:ascii="Times New Roman" w:eastAsia="PMingLiU" w:hAnsi="Times New Roman" w:cs="Times New Roman"/>
                <w:i/>
                <w:sz w:val="28"/>
                <w:lang w:eastAsia="zh-TW"/>
              </w:rPr>
              <w:t>…</w:t>
            </w:r>
          </w:p>
          <w:p w14:paraId="63DF7F4D" w14:textId="77777777" w:rsid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  <w:t>TÊN HỌ VÀ CHỮ KÝ XÁC NHẬN CỦA GV:</w:t>
            </w:r>
          </w:p>
          <w:p w14:paraId="40507035" w14:textId="4C8A298E" w:rsidR="006B02E5" w:rsidRDefault="006B02E5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</w:pPr>
          </w:p>
          <w:p w14:paraId="6B68F7A9" w14:textId="77777777" w:rsidR="009D5929" w:rsidRDefault="009D592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</w:pPr>
          </w:p>
          <w:p w14:paraId="0959F5CC" w14:textId="0617B220" w:rsidR="006B02E5" w:rsidRPr="006B02E5" w:rsidRDefault="006B02E5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i/>
                <w:sz w:val="28"/>
                <w:lang w:eastAsia="zh-TW"/>
              </w:rPr>
            </w:pPr>
            <w:r>
              <w:rPr>
                <w:rFonts w:ascii="Times New Roman" w:eastAsia="PMingLiU" w:hAnsi="Times New Roman" w:cs="Times New Roman"/>
                <w:i/>
                <w:sz w:val="28"/>
                <w:lang w:eastAsia="zh-TW"/>
              </w:rPr>
              <w:t>Trần Bá Minh Sơn</w:t>
            </w:r>
          </w:p>
        </w:tc>
      </w:tr>
      <w:tr w:rsidR="008812B9" w:rsidRPr="008812B9" w14:paraId="1077A238" w14:textId="77777777" w:rsidTr="0011771F">
        <w:tc>
          <w:tcPr>
            <w:tcW w:w="1466" w:type="pct"/>
            <w:gridSpan w:val="4"/>
            <w:shd w:val="clear" w:color="auto" w:fill="auto"/>
            <w:vAlign w:val="center"/>
          </w:tcPr>
          <w:p w14:paraId="72A459C6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  <w:t>Ghi nhận của GV</w:t>
            </w:r>
          </w:p>
          <w:p w14:paraId="2614F452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  <w:lastRenderedPageBreak/>
              <w:t>(phần này do GV ghi và lưu riêng để theo dõi, tư vấn cho cá nhân SV, không phổ biến cho lớp, nhóm)</w:t>
            </w:r>
          </w:p>
        </w:tc>
        <w:tc>
          <w:tcPr>
            <w:tcW w:w="3534" w:type="pct"/>
            <w:gridSpan w:val="4"/>
            <w:shd w:val="clear" w:color="auto" w:fill="auto"/>
            <w:vAlign w:val="center"/>
          </w:tcPr>
          <w:p w14:paraId="0CEDBD24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  <w:lastRenderedPageBreak/>
              <w:t>GÓP Ý CẢI TIẾN CHO CÁ NHÂN:</w:t>
            </w:r>
          </w:p>
          <w:p w14:paraId="177DCF45" w14:textId="77777777" w:rsidR="008812B9" w:rsidRPr="008812B9" w:rsidRDefault="008812B9" w:rsidP="008812B9">
            <w:pPr>
              <w:numPr>
                <w:ilvl w:val="0"/>
                <w:numId w:val="4"/>
              </w:numPr>
              <w:autoSpaceDE w:val="0"/>
              <w:autoSpaceDN w:val="0"/>
              <w:spacing w:after="0" w:line="360" w:lineRule="auto"/>
              <w:contextualSpacing/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  <w:t>Tên SV:</w:t>
            </w:r>
          </w:p>
          <w:p w14:paraId="50853E97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lastRenderedPageBreak/>
              <w:t>GÓP Ý LĨNH VỰC CẦN CẢI TIẾN:</w:t>
            </w:r>
          </w:p>
          <w:p w14:paraId="22BF0D5C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- Về phương pháp học tập, suy nghĩ, xử lý vấn đề:</w:t>
            </w:r>
          </w:p>
          <w:p w14:paraId="1670487C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- Về kiến thức, kỹ năng, thái độ:</w:t>
            </w:r>
          </w:p>
          <w:p w14:paraId="6C996A27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- Khác:</w:t>
            </w:r>
          </w:p>
          <w:p w14:paraId="548A4158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- Phương pháp cải tiến:</w:t>
            </w:r>
          </w:p>
          <w:p w14:paraId="56F9AB74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- Nơi có thể cung cấp sự hỗ trợ:</w:t>
            </w:r>
          </w:p>
          <w:p w14:paraId="43335CDA" w14:textId="77777777" w:rsidR="008812B9" w:rsidRPr="008812B9" w:rsidRDefault="008812B9" w:rsidP="008812B9">
            <w:pPr>
              <w:numPr>
                <w:ilvl w:val="0"/>
                <w:numId w:val="4"/>
              </w:numPr>
              <w:autoSpaceDE w:val="0"/>
              <w:autoSpaceDN w:val="0"/>
              <w:spacing w:after="0" w:line="360" w:lineRule="auto"/>
              <w:contextualSpacing/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  <w:t>Tên SV:</w:t>
            </w:r>
          </w:p>
          <w:p w14:paraId="01B2F12B" w14:textId="77777777" w:rsidR="005E2348" w:rsidRPr="008812B9" w:rsidRDefault="005E2348" w:rsidP="005E2348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GÓP Ý LĨNH VỰC CẦN CẢI TIẾN:</w:t>
            </w:r>
          </w:p>
          <w:p w14:paraId="48DA9D31" w14:textId="77777777" w:rsidR="005E2348" w:rsidRPr="008812B9" w:rsidRDefault="005E2348" w:rsidP="005E2348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- Về phương pháp học tập, suy nghĩ, xử lý vấn đề:</w:t>
            </w:r>
          </w:p>
          <w:p w14:paraId="05CD3ED8" w14:textId="77777777" w:rsidR="005E2348" w:rsidRPr="008812B9" w:rsidRDefault="005E2348" w:rsidP="005E2348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- Về kiến thức, kỹ năng, thái độ:</w:t>
            </w:r>
          </w:p>
          <w:p w14:paraId="2DF08703" w14:textId="77777777" w:rsidR="005E2348" w:rsidRPr="008812B9" w:rsidRDefault="005E2348" w:rsidP="005E2348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- Khác:</w:t>
            </w:r>
          </w:p>
          <w:p w14:paraId="7F784DCF" w14:textId="77777777" w:rsidR="005E2348" w:rsidRPr="008812B9" w:rsidRDefault="005E2348" w:rsidP="005E2348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- Phương pháp cải tiến:</w:t>
            </w:r>
          </w:p>
          <w:p w14:paraId="454E0897" w14:textId="77777777" w:rsidR="005E2348" w:rsidRPr="008812B9" w:rsidRDefault="005E2348" w:rsidP="005E2348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- Nơi có thể cung cấp sự hỗ trợ:</w:t>
            </w:r>
          </w:p>
          <w:p w14:paraId="147E4D00" w14:textId="77777777" w:rsidR="005E2348" w:rsidRPr="008812B9" w:rsidRDefault="005E2348" w:rsidP="005E2348">
            <w:pPr>
              <w:numPr>
                <w:ilvl w:val="0"/>
                <w:numId w:val="4"/>
              </w:numPr>
              <w:autoSpaceDE w:val="0"/>
              <w:autoSpaceDN w:val="0"/>
              <w:spacing w:after="0" w:line="360" w:lineRule="auto"/>
              <w:contextualSpacing/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  <w:t>Tên SV:</w:t>
            </w:r>
          </w:p>
          <w:p w14:paraId="4C5CAB94" w14:textId="77777777" w:rsidR="005E2348" w:rsidRPr="008812B9" w:rsidRDefault="005E2348" w:rsidP="005E2348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GÓP Ý LĨNH VỰC CẦN CẢI TIẾN:</w:t>
            </w:r>
          </w:p>
          <w:p w14:paraId="1A2F178C" w14:textId="77777777" w:rsidR="005E2348" w:rsidRPr="008812B9" w:rsidRDefault="005E2348" w:rsidP="005E2348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- Về phương pháp học tập, suy nghĩ, xử lý vấn đề:</w:t>
            </w:r>
          </w:p>
          <w:p w14:paraId="1BA713FA" w14:textId="77777777" w:rsidR="005E2348" w:rsidRPr="008812B9" w:rsidRDefault="005E2348" w:rsidP="005E2348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- Về kiến thức, kỹ năng, thái độ:</w:t>
            </w:r>
          </w:p>
          <w:p w14:paraId="73B6278C" w14:textId="77777777" w:rsidR="005E2348" w:rsidRPr="008812B9" w:rsidRDefault="005E2348" w:rsidP="005E2348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- Khác:</w:t>
            </w:r>
          </w:p>
          <w:p w14:paraId="2E181BDF" w14:textId="77777777" w:rsidR="005E2348" w:rsidRPr="008812B9" w:rsidRDefault="005E2348" w:rsidP="005E2348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- Phương pháp cải tiến:</w:t>
            </w:r>
          </w:p>
          <w:p w14:paraId="247DFDA0" w14:textId="3509C970" w:rsidR="008812B9" w:rsidRPr="005E2348" w:rsidRDefault="005E2348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- Nơi có thể cung cấp sự hỗ trợ:</w:t>
            </w:r>
          </w:p>
        </w:tc>
      </w:tr>
    </w:tbl>
    <w:p w14:paraId="6E4E0C09" w14:textId="77777777" w:rsidR="00F86B0B" w:rsidRDefault="00F86B0B"/>
    <w:sectPr w:rsidR="00F86B0B" w:rsidSect="008812B9">
      <w:pgSz w:w="15840" w:h="12240" w:orient="landscape"/>
      <w:pgMar w:top="720" w:right="1440" w:bottom="108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D80E7F"/>
    <w:multiLevelType w:val="hybridMultilevel"/>
    <w:tmpl w:val="A762D26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4C86342"/>
    <w:multiLevelType w:val="hybridMultilevel"/>
    <w:tmpl w:val="80FE0FC2"/>
    <w:lvl w:ilvl="0" w:tplc="AE0A577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02F5062"/>
    <w:multiLevelType w:val="hybridMultilevel"/>
    <w:tmpl w:val="F36ABBAC"/>
    <w:lvl w:ilvl="0" w:tplc="E83AAEF2">
      <w:start w:val="1"/>
      <w:numFmt w:val="bullet"/>
      <w:lvlText w:val="-"/>
      <w:lvlJc w:val="left"/>
      <w:pPr>
        <w:ind w:left="720" w:hanging="360"/>
      </w:pPr>
      <w:rPr>
        <w:rFonts w:ascii="Times New Roman" w:eastAsia="Arial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4057FE"/>
    <w:multiLevelType w:val="hybridMultilevel"/>
    <w:tmpl w:val="C48A8C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2523427"/>
    <w:multiLevelType w:val="hybridMultilevel"/>
    <w:tmpl w:val="EE90D306"/>
    <w:lvl w:ilvl="0" w:tplc="E83AAEF2">
      <w:start w:val="1"/>
      <w:numFmt w:val="bullet"/>
      <w:lvlText w:val="-"/>
      <w:lvlJc w:val="left"/>
      <w:pPr>
        <w:ind w:left="720" w:hanging="360"/>
      </w:pPr>
      <w:rPr>
        <w:rFonts w:ascii="Times New Roman" w:eastAsia="Arial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26B49F2"/>
    <w:multiLevelType w:val="hybridMultilevel"/>
    <w:tmpl w:val="C48A8C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5"/>
  </w:num>
  <w:num w:numId="4">
    <w:abstractNumId w:val="1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3tDC0MDM3NjA2NLNQ0lEKTi0uzszPAykwrAUArebvRCwAAAA="/>
  </w:docVars>
  <w:rsids>
    <w:rsidRoot w:val="008812B9"/>
    <w:rsid w:val="005E2348"/>
    <w:rsid w:val="006B02E5"/>
    <w:rsid w:val="00760511"/>
    <w:rsid w:val="007A06F1"/>
    <w:rsid w:val="008812B9"/>
    <w:rsid w:val="009D5929"/>
    <w:rsid w:val="00AB271A"/>
    <w:rsid w:val="00B66F62"/>
    <w:rsid w:val="00C264C3"/>
    <w:rsid w:val="00C66472"/>
    <w:rsid w:val="00F86B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65AA2B"/>
  <w15:chartTrackingRefBased/>
  <w15:docId w15:val="{8901038C-AD12-4D7A-9470-CD9229B2F2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234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6</Pages>
  <Words>645</Words>
  <Characters>3682</Characters>
  <Application>Microsoft Office Word</Application>
  <DocSecurity>0</DocSecurity>
  <Lines>30</Lines>
  <Paragraphs>8</Paragraphs>
  <ScaleCrop>false</ScaleCrop>
  <Company/>
  <LinksUpToDate>false</LinksUpToDate>
  <CharactersWithSpaces>4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SHIBA</dc:creator>
  <cp:keywords/>
  <dc:description/>
  <cp:lastModifiedBy>Minh Nguyen</cp:lastModifiedBy>
  <cp:revision>10</cp:revision>
  <dcterms:created xsi:type="dcterms:W3CDTF">2021-04-01T02:36:00Z</dcterms:created>
  <dcterms:modified xsi:type="dcterms:W3CDTF">2021-04-21T07:57:00Z</dcterms:modified>
</cp:coreProperties>
</file>